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6A66F9" w14:textId="77777777" w:rsidR="001F4882" w:rsidRDefault="001F4882" w:rsidP="001F4882">
      <w:pPr>
        <w:tabs>
          <w:tab w:val="center" w:pos="4870"/>
          <w:tab w:val="left" w:pos="8760"/>
        </w:tabs>
        <w:spacing w:line="360" w:lineRule="auto"/>
        <w:jc w:val="right"/>
        <w:rPr>
          <w:rFonts w:ascii="Arial" w:eastAsia="Arial Unicode MS" w:hAnsi="Arial" w:cs="Arial"/>
          <w:b/>
          <w:bCs/>
        </w:rPr>
      </w:pPr>
      <w:r>
        <w:rPr>
          <w:rFonts w:ascii="Arial" w:eastAsia="Arial Unicode MS" w:hAnsi="Arial" w:cs="Arial"/>
          <w:b/>
          <w:bCs/>
        </w:rPr>
        <w:t xml:space="preserve"> </w:t>
      </w:r>
    </w:p>
    <w:p w14:paraId="6BFD4781" w14:textId="77777777" w:rsidR="001F4882" w:rsidRDefault="001F4882" w:rsidP="001F4882">
      <w:pPr>
        <w:tabs>
          <w:tab w:val="center" w:pos="4870"/>
          <w:tab w:val="left" w:pos="8760"/>
        </w:tabs>
        <w:spacing w:line="360" w:lineRule="auto"/>
        <w:jc w:val="right"/>
        <w:rPr>
          <w:rFonts w:ascii="Arial" w:eastAsia="Arial Unicode MS" w:hAnsi="Arial" w:cs="Arial"/>
          <w:b/>
          <w:bCs/>
        </w:rPr>
      </w:pPr>
      <w:r>
        <w:rPr>
          <w:rFonts w:ascii="Arial" w:eastAsia="Arial Unicode MS" w:hAnsi="Arial" w:cs="Arial"/>
          <w:b/>
          <w:bCs/>
        </w:rPr>
        <w:t>SLA-5</w:t>
      </w:r>
    </w:p>
    <w:p w14:paraId="6EAD132D" w14:textId="77777777" w:rsidR="00A64550" w:rsidRDefault="00A64550" w:rsidP="00A64550">
      <w:pPr>
        <w:tabs>
          <w:tab w:val="center" w:pos="4870"/>
          <w:tab w:val="left" w:pos="8760"/>
        </w:tabs>
        <w:spacing w:line="360" w:lineRule="auto"/>
      </w:pPr>
      <w:r>
        <w:rPr>
          <w:rFonts w:ascii="Arial" w:eastAsia="Arial Unicode MS" w:hAnsi="Arial" w:cs="Arial"/>
          <w:b/>
          <w:bCs/>
        </w:rPr>
        <w:t>Letter no.</w:t>
      </w:r>
      <w:r>
        <w:rPr>
          <w:rFonts w:ascii="Arial" w:eastAsia="Arial Unicode MS" w:hAnsi="Arial" w:cs="Arial"/>
          <w:b/>
          <w:bCs/>
        </w:rPr>
        <w:tab/>
        <w:t xml:space="preserve">                                                                                   Date:</w:t>
      </w:r>
    </w:p>
    <w:p w14:paraId="00C5942C" w14:textId="77777777" w:rsidR="001F4882" w:rsidRPr="00915BDB" w:rsidRDefault="001F4882" w:rsidP="00A64550">
      <w:pPr>
        <w:rPr>
          <w:rFonts w:ascii="Arial" w:eastAsia="Arial Unicode MS" w:hAnsi="Arial" w:cs="Arial"/>
          <w:b/>
          <w:bCs/>
        </w:rPr>
      </w:pPr>
      <w:r>
        <w:rPr>
          <w:rFonts w:ascii="Arial" w:eastAsia="Arial Unicode MS" w:hAnsi="Arial" w:cs="Arial"/>
          <w:b/>
          <w:bCs/>
        </w:rPr>
        <w:t xml:space="preserve">                                                      </w:t>
      </w:r>
      <w:r w:rsidRPr="00915BDB">
        <w:rPr>
          <w:rFonts w:ascii="Arial" w:eastAsia="Arial Unicode MS" w:hAnsi="Arial" w:cs="Arial"/>
          <w:b/>
          <w:bCs/>
        </w:rPr>
        <w:t>Final Approval</w:t>
      </w:r>
      <w:r>
        <w:rPr>
          <w:rFonts w:ascii="Arial" w:eastAsia="Arial Unicode MS" w:hAnsi="Arial" w:cs="Arial"/>
          <w:b/>
          <w:bCs/>
        </w:rPr>
        <w:t xml:space="preserve">                                                 </w:t>
      </w:r>
    </w:p>
    <w:p w14:paraId="36D201F9" w14:textId="77777777" w:rsidR="001F4882" w:rsidRPr="00915BDB" w:rsidRDefault="001F4882" w:rsidP="001F4882">
      <w:pPr>
        <w:rPr>
          <w:rFonts w:ascii="Arial" w:eastAsia="Arial Unicode MS" w:hAnsi="Arial" w:cs="Arial"/>
          <w:u w:val="single"/>
        </w:rPr>
      </w:pPr>
    </w:p>
    <w:p w14:paraId="31A28AD2" w14:textId="77777777" w:rsidR="001F4882" w:rsidRPr="00915BDB" w:rsidRDefault="001F4882" w:rsidP="001F4882">
      <w:pPr>
        <w:pStyle w:val="ListParagraph"/>
        <w:numPr>
          <w:ilvl w:val="0"/>
          <w:numId w:val="26"/>
        </w:numPr>
        <w:rPr>
          <w:rFonts w:ascii="Arial" w:eastAsia="Arial Unicode MS" w:hAnsi="Arial" w:cs="Arial"/>
        </w:rPr>
      </w:pPr>
      <w:r w:rsidRPr="00915BDB">
        <w:rPr>
          <w:rFonts w:ascii="Arial" w:eastAsia="Arial Unicode MS" w:hAnsi="Arial" w:cs="Arial"/>
        </w:rPr>
        <w:t xml:space="preserve">Trans Id  </w:t>
      </w:r>
      <w:proofErr w:type="gramStart"/>
      <w:r w:rsidRPr="00915BDB">
        <w:rPr>
          <w:rFonts w:ascii="Arial" w:eastAsia="Arial Unicode MS" w:hAnsi="Arial" w:cs="Arial"/>
        </w:rPr>
        <w:t xml:space="preserve"> </w:t>
      </w:r>
      <w:r>
        <w:rPr>
          <w:rFonts w:ascii="Arial" w:eastAsia="Arial Unicode MS" w:hAnsi="Arial" w:cs="Arial"/>
        </w:rPr>
        <w:t xml:space="preserve"> </w:t>
      </w:r>
      <w:r w:rsidRPr="00915BDB">
        <w:rPr>
          <w:rFonts w:ascii="Arial" w:eastAsia="Arial Unicode MS" w:hAnsi="Arial" w:cs="Arial"/>
        </w:rPr>
        <w:t>:</w:t>
      </w:r>
      <w:proofErr w:type="gramEnd"/>
    </w:p>
    <w:p w14:paraId="43B465AB" w14:textId="4C3EBAE6" w:rsidR="001F4882" w:rsidRDefault="007E5503" w:rsidP="001F4882">
      <w:pPr>
        <w:pStyle w:val="ListParagraph"/>
        <w:numPr>
          <w:ilvl w:val="0"/>
          <w:numId w:val="26"/>
        </w:numPr>
        <w:tabs>
          <w:tab w:val="left" w:pos="1890"/>
          <w:tab w:val="left" w:pos="1980"/>
        </w:tabs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t>LUC</w:t>
      </w:r>
      <w:r w:rsidR="001F4882" w:rsidRPr="00915BDB">
        <w:rPr>
          <w:rFonts w:ascii="Arial" w:eastAsia="Arial Unicode MS" w:hAnsi="Arial" w:cs="Arial"/>
        </w:rPr>
        <w:t xml:space="preserve"> No </w:t>
      </w:r>
      <w:r w:rsidR="001F4882">
        <w:rPr>
          <w:rFonts w:ascii="Arial" w:eastAsia="Arial Unicode MS" w:hAnsi="Arial" w:cs="Arial"/>
        </w:rPr>
        <w:t xml:space="preserve"> </w:t>
      </w:r>
      <w:proofErr w:type="gramStart"/>
      <w:r w:rsidR="001F4882">
        <w:rPr>
          <w:rFonts w:ascii="Arial" w:eastAsia="Arial Unicode MS" w:hAnsi="Arial" w:cs="Arial"/>
        </w:rPr>
        <w:t xml:space="preserve"> </w:t>
      </w:r>
      <w:r w:rsidR="001F4882" w:rsidRPr="00915BDB">
        <w:rPr>
          <w:rFonts w:ascii="Arial" w:eastAsia="Arial Unicode MS" w:hAnsi="Arial" w:cs="Arial"/>
        </w:rPr>
        <w:t xml:space="preserve"> :</w:t>
      </w:r>
      <w:proofErr w:type="gramEnd"/>
    </w:p>
    <w:p w14:paraId="7AAD209E" w14:textId="77777777" w:rsidR="001F4882" w:rsidRPr="00915BDB" w:rsidRDefault="001F4882" w:rsidP="001F4882">
      <w:pPr>
        <w:pStyle w:val="ListParagraph"/>
        <w:numPr>
          <w:ilvl w:val="0"/>
          <w:numId w:val="26"/>
        </w:numPr>
        <w:rPr>
          <w:rFonts w:ascii="Arial" w:eastAsia="Arial Unicode MS" w:hAnsi="Arial" w:cs="Arial"/>
        </w:rPr>
      </w:pPr>
      <w:r w:rsidRPr="00915BDB">
        <w:rPr>
          <w:rFonts w:ascii="Arial" w:eastAsia="Arial Unicode MS" w:hAnsi="Arial" w:cs="Arial"/>
        </w:rPr>
        <w:t>Applicant</w:t>
      </w:r>
      <w:r>
        <w:rPr>
          <w:rFonts w:ascii="Arial" w:eastAsia="Arial Unicode MS" w:hAnsi="Arial" w:cs="Arial"/>
        </w:rPr>
        <w:t xml:space="preserve"> </w:t>
      </w:r>
      <w:proofErr w:type="gramStart"/>
      <w:r>
        <w:rPr>
          <w:rFonts w:ascii="Arial" w:eastAsia="Arial Unicode MS" w:hAnsi="Arial" w:cs="Arial"/>
        </w:rPr>
        <w:t xml:space="preserve">  :</w:t>
      </w:r>
      <w:proofErr w:type="gramEnd"/>
    </w:p>
    <w:p w14:paraId="5EC942E2" w14:textId="77777777" w:rsidR="001F4882" w:rsidRPr="00915BDB" w:rsidRDefault="001F4882" w:rsidP="001F4882">
      <w:pPr>
        <w:pStyle w:val="ListParagraph"/>
        <w:numPr>
          <w:ilvl w:val="0"/>
          <w:numId w:val="26"/>
        </w:numPr>
        <w:rPr>
          <w:rFonts w:ascii="Arial" w:eastAsia="Arial Unicode MS" w:hAnsi="Arial" w:cs="Arial"/>
        </w:rPr>
      </w:pPr>
      <w:r w:rsidRPr="00915BDB">
        <w:rPr>
          <w:rFonts w:ascii="Arial" w:eastAsia="Arial Unicode MS" w:hAnsi="Arial" w:cs="Arial"/>
        </w:rPr>
        <w:t xml:space="preserve">Plot No    </w:t>
      </w:r>
      <w:proofErr w:type="gramStart"/>
      <w:r>
        <w:rPr>
          <w:rFonts w:ascii="Arial" w:eastAsia="Arial Unicode MS" w:hAnsi="Arial" w:cs="Arial"/>
        </w:rPr>
        <w:t xml:space="preserve">  </w:t>
      </w:r>
      <w:r w:rsidRPr="00915BDB">
        <w:rPr>
          <w:rFonts w:ascii="Arial" w:eastAsia="Arial Unicode MS" w:hAnsi="Arial" w:cs="Arial"/>
        </w:rPr>
        <w:t>:</w:t>
      </w:r>
      <w:proofErr w:type="gramEnd"/>
    </w:p>
    <w:p w14:paraId="6A17D11C" w14:textId="77777777" w:rsidR="001F4882" w:rsidRPr="00A62992" w:rsidRDefault="001F4882" w:rsidP="001F4882">
      <w:pPr>
        <w:pStyle w:val="ListParagraph"/>
        <w:numPr>
          <w:ilvl w:val="0"/>
          <w:numId w:val="26"/>
        </w:numPr>
        <w:rPr>
          <w:rFonts w:ascii="Arial" w:eastAsia="Arial Unicode MS" w:hAnsi="Arial" w:cs="Arial"/>
        </w:rPr>
      </w:pPr>
      <w:r w:rsidRPr="00915BDB">
        <w:rPr>
          <w:rFonts w:ascii="Arial" w:eastAsia="Arial Unicode MS" w:hAnsi="Arial" w:cs="Arial"/>
        </w:rPr>
        <w:t xml:space="preserve">Area        </w:t>
      </w:r>
      <w:proofErr w:type="gramStart"/>
      <w:r w:rsidRPr="00915BDB">
        <w:rPr>
          <w:rFonts w:ascii="Arial" w:eastAsia="Arial Unicode MS" w:hAnsi="Arial" w:cs="Arial"/>
        </w:rPr>
        <w:t xml:space="preserve"> </w:t>
      </w:r>
      <w:r>
        <w:rPr>
          <w:rFonts w:ascii="Arial" w:eastAsia="Arial Unicode MS" w:hAnsi="Arial" w:cs="Arial"/>
        </w:rPr>
        <w:t xml:space="preserve"> </w:t>
      </w:r>
      <w:r w:rsidRPr="00915BDB">
        <w:rPr>
          <w:rFonts w:ascii="Arial" w:eastAsia="Arial Unicode MS" w:hAnsi="Arial" w:cs="Arial"/>
        </w:rPr>
        <w:t>:</w:t>
      </w:r>
      <w:proofErr w:type="gramEnd"/>
    </w:p>
    <w:p w14:paraId="2EBE066D" w14:textId="77777777" w:rsidR="001F4882" w:rsidRPr="00915BDB" w:rsidRDefault="001F4882" w:rsidP="001F4882">
      <w:pPr>
        <w:pStyle w:val="ListParagraph"/>
        <w:numPr>
          <w:ilvl w:val="0"/>
          <w:numId w:val="26"/>
        </w:numPr>
        <w:tabs>
          <w:tab w:val="left" w:pos="1890"/>
        </w:tabs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t xml:space="preserve">Purpose  </w:t>
      </w:r>
      <w:proofErr w:type="gramStart"/>
      <w:r>
        <w:rPr>
          <w:rFonts w:ascii="Arial" w:eastAsia="Arial Unicode MS" w:hAnsi="Arial" w:cs="Arial"/>
        </w:rPr>
        <w:t xml:space="preserve">  </w:t>
      </w:r>
      <w:r w:rsidRPr="00915BDB">
        <w:rPr>
          <w:rFonts w:ascii="Arial" w:eastAsia="Arial Unicode MS" w:hAnsi="Arial" w:cs="Arial"/>
        </w:rPr>
        <w:t>:</w:t>
      </w:r>
      <w:proofErr w:type="gramEnd"/>
      <w:r w:rsidRPr="00915BDB">
        <w:rPr>
          <w:rFonts w:ascii="Arial" w:eastAsia="Arial Unicode MS" w:hAnsi="Arial" w:cs="Arial"/>
        </w:rPr>
        <w:t xml:space="preserve"> </w:t>
      </w:r>
    </w:p>
    <w:p w14:paraId="4B09429D" w14:textId="77777777" w:rsidR="001F4882" w:rsidRPr="00915BDB" w:rsidRDefault="001F4882" w:rsidP="001F4882">
      <w:pPr>
        <w:pStyle w:val="ListParagraph"/>
        <w:rPr>
          <w:rFonts w:ascii="Arial" w:eastAsia="Arial Unicode MS" w:hAnsi="Arial" w:cs="Arial"/>
        </w:rPr>
      </w:pPr>
      <w:r w:rsidRPr="00915BDB">
        <w:rPr>
          <w:rFonts w:ascii="Arial" w:eastAsia="Arial Unicode MS" w:hAnsi="Arial" w:cs="Arial"/>
        </w:rPr>
        <w:t xml:space="preserve">                                                                                                           </w:t>
      </w:r>
      <w:r>
        <w:rPr>
          <w:rFonts w:ascii="Arial" w:eastAsia="Arial Unicode MS" w:hAnsi="Arial" w:cs="Arial"/>
        </w:rPr>
        <w:t xml:space="preserve">       </w:t>
      </w:r>
      <w:r w:rsidRPr="00915BDB">
        <w:rPr>
          <w:rFonts w:ascii="Arial" w:eastAsia="Arial Unicode MS" w:hAnsi="Arial" w:cs="Arial"/>
        </w:rPr>
        <w:t xml:space="preserve">Page No         </w:t>
      </w:r>
    </w:p>
    <w:p w14:paraId="3D4D51A9" w14:textId="77777777" w:rsidR="001F4882" w:rsidRPr="00915BDB" w:rsidRDefault="00BE6F7B" w:rsidP="001F4882">
      <w:pPr>
        <w:pStyle w:val="ListParagraph"/>
        <w:numPr>
          <w:ilvl w:val="0"/>
          <w:numId w:val="26"/>
        </w:numPr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  <w:noProof/>
        </w:rPr>
        <w:pict w14:anchorId="601FB740">
          <v:rect id="_x0000_s1026" style="position:absolute;left:0;text-align:left;margin-left:418.85pt;margin-top:5.2pt;width:32.25pt;height:17.25pt;z-index:251660288"/>
        </w:pict>
      </w:r>
      <w:r w:rsidR="001F4882">
        <w:rPr>
          <w:rFonts w:ascii="Arial" w:eastAsia="Arial Unicode MS" w:hAnsi="Arial" w:cs="Arial"/>
        </w:rPr>
        <w:t>Preliminary Appro</w:t>
      </w:r>
      <w:r w:rsidR="001F4882" w:rsidRPr="00915BDB">
        <w:rPr>
          <w:rFonts w:ascii="Arial" w:eastAsia="Arial Unicode MS" w:hAnsi="Arial" w:cs="Arial"/>
        </w:rPr>
        <w:t xml:space="preserve">val </w:t>
      </w:r>
      <w:r w:rsidR="001F4882">
        <w:rPr>
          <w:rFonts w:ascii="Arial" w:eastAsia="Arial Unicode MS" w:hAnsi="Arial" w:cs="Arial"/>
        </w:rPr>
        <w:tab/>
      </w:r>
      <w:r w:rsidR="001F4882">
        <w:rPr>
          <w:rFonts w:ascii="Arial" w:eastAsia="Arial Unicode MS" w:hAnsi="Arial" w:cs="Arial"/>
        </w:rPr>
        <w:tab/>
      </w:r>
      <w:r w:rsidR="001F4882">
        <w:rPr>
          <w:rFonts w:ascii="Arial" w:eastAsia="Arial Unicode MS" w:hAnsi="Arial" w:cs="Arial"/>
        </w:rPr>
        <w:tab/>
      </w:r>
      <w:r w:rsidR="001F4882" w:rsidRPr="00915BDB">
        <w:rPr>
          <w:rFonts w:ascii="Arial" w:eastAsia="Arial Unicode MS" w:hAnsi="Arial" w:cs="Arial"/>
        </w:rPr>
        <w:t xml:space="preserve">                                                    </w:t>
      </w:r>
    </w:p>
    <w:p w14:paraId="5A4284F4" w14:textId="77777777" w:rsidR="001F4882" w:rsidRPr="00A521D1" w:rsidRDefault="001F4882" w:rsidP="001F4882">
      <w:pPr>
        <w:ind w:left="360"/>
        <w:rPr>
          <w:rFonts w:ascii="Arial" w:eastAsia="Arial Unicode MS" w:hAnsi="Arial" w:cs="Arial"/>
        </w:rPr>
      </w:pPr>
    </w:p>
    <w:p w14:paraId="44F36633" w14:textId="77777777" w:rsidR="001F4882" w:rsidRDefault="00BE6F7B" w:rsidP="001F4882">
      <w:pPr>
        <w:pStyle w:val="ListParagraph"/>
        <w:numPr>
          <w:ilvl w:val="0"/>
          <w:numId w:val="26"/>
        </w:numPr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  <w:noProof/>
        </w:rPr>
        <w:pict w14:anchorId="3BC601F8">
          <v:rect id="_x0000_s1027" style="position:absolute;left:0;text-align:left;margin-left:418.85pt;margin-top:1.6pt;width:32.25pt;height:17.25pt;z-index:251661312"/>
        </w:pict>
      </w:r>
      <w:r w:rsidR="001F4882" w:rsidRPr="00915BDB">
        <w:rPr>
          <w:rFonts w:ascii="Arial" w:eastAsia="Arial Unicode MS" w:hAnsi="Arial" w:cs="Arial"/>
        </w:rPr>
        <w:t>Survey Report</w:t>
      </w:r>
      <w:r w:rsidR="001F4882">
        <w:rPr>
          <w:rFonts w:ascii="Arial" w:eastAsia="Arial Unicode MS" w:hAnsi="Arial" w:cs="Arial"/>
        </w:rPr>
        <w:t xml:space="preserve"> </w:t>
      </w:r>
    </w:p>
    <w:p w14:paraId="48A47909" w14:textId="77777777" w:rsidR="001F4882" w:rsidRPr="00A521D1" w:rsidRDefault="00BE6F7B" w:rsidP="001F4882">
      <w:pPr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  <w:noProof/>
        </w:rPr>
        <w:pict w14:anchorId="36465A44">
          <v:rect id="_x0000_s1028" style="position:absolute;margin-left:418.85pt;margin-top:11.25pt;width:32.25pt;height:17.25pt;z-index:251662336"/>
        </w:pict>
      </w:r>
    </w:p>
    <w:p w14:paraId="68C4252F" w14:textId="77777777" w:rsidR="001F4882" w:rsidRPr="00915BDB" w:rsidRDefault="001F4882" w:rsidP="001F4882">
      <w:pPr>
        <w:pStyle w:val="ListParagraph"/>
        <w:numPr>
          <w:ilvl w:val="0"/>
          <w:numId w:val="26"/>
        </w:numPr>
        <w:rPr>
          <w:rFonts w:ascii="Arial" w:eastAsia="Arial Unicode MS" w:hAnsi="Arial" w:cs="Arial"/>
        </w:rPr>
      </w:pPr>
      <w:r w:rsidRPr="00915BDB">
        <w:rPr>
          <w:rFonts w:ascii="Arial" w:eastAsia="Arial Unicode MS" w:hAnsi="Arial" w:cs="Arial"/>
        </w:rPr>
        <w:t>Forestry Clearance</w:t>
      </w:r>
    </w:p>
    <w:p w14:paraId="47D370E3" w14:textId="77777777" w:rsidR="001F4882" w:rsidRPr="00915BDB" w:rsidRDefault="001F4882" w:rsidP="001F4882">
      <w:pPr>
        <w:ind w:left="360"/>
        <w:rPr>
          <w:rFonts w:ascii="Arial" w:eastAsia="Arial Unicode MS" w:hAnsi="Arial" w:cs="Arial"/>
        </w:rPr>
      </w:pPr>
    </w:p>
    <w:p w14:paraId="159E9520" w14:textId="77777777" w:rsidR="001F4882" w:rsidRPr="00915BDB" w:rsidRDefault="001F4882" w:rsidP="001F4882">
      <w:pPr>
        <w:ind w:left="360"/>
        <w:rPr>
          <w:rFonts w:ascii="Arial" w:eastAsia="Arial Unicode MS" w:hAnsi="Arial" w:cs="Arial"/>
        </w:rPr>
      </w:pPr>
    </w:p>
    <w:p w14:paraId="7FCBAC3C" w14:textId="77777777" w:rsidR="001F4882" w:rsidRPr="00915BDB" w:rsidRDefault="001F4882" w:rsidP="001F4882">
      <w:pPr>
        <w:tabs>
          <w:tab w:val="left" w:pos="8730"/>
        </w:tabs>
        <w:ind w:left="360" w:right="921"/>
        <w:rPr>
          <w:rFonts w:ascii="Arial" w:eastAsia="Arial Unicode MS" w:hAnsi="Arial" w:cs="Arial"/>
        </w:rPr>
      </w:pPr>
    </w:p>
    <w:p w14:paraId="439B822B" w14:textId="77777777" w:rsidR="001F4882" w:rsidRDefault="001F4882" w:rsidP="001F4882">
      <w:pPr>
        <w:ind w:left="360"/>
        <w:rPr>
          <w:rFonts w:ascii="Arial" w:eastAsia="Arial Unicode MS" w:hAnsi="Arial" w:cs="Arial"/>
        </w:rPr>
      </w:pPr>
      <w:r w:rsidRPr="00915BDB">
        <w:rPr>
          <w:rFonts w:ascii="Arial" w:eastAsia="Arial Unicode MS" w:hAnsi="Arial" w:cs="Arial"/>
        </w:rPr>
        <w:t xml:space="preserve">         </w:t>
      </w:r>
    </w:p>
    <w:p w14:paraId="3FDD7593" w14:textId="77777777" w:rsidR="001F4882" w:rsidRDefault="001F4882" w:rsidP="001F4882">
      <w:pPr>
        <w:ind w:left="360"/>
        <w:rPr>
          <w:rFonts w:ascii="Arial" w:eastAsia="Arial Unicode MS" w:hAnsi="Arial" w:cs="Arial"/>
        </w:rPr>
      </w:pPr>
    </w:p>
    <w:p w14:paraId="2DF46CF5" w14:textId="77777777" w:rsidR="001F4882" w:rsidRDefault="001F4882" w:rsidP="001F4882">
      <w:pPr>
        <w:ind w:left="360"/>
        <w:rPr>
          <w:rFonts w:ascii="Arial" w:eastAsia="Arial Unicode MS" w:hAnsi="Arial" w:cs="Arial"/>
        </w:rPr>
      </w:pPr>
    </w:p>
    <w:p w14:paraId="1504C3B4" w14:textId="77777777" w:rsidR="001F4882" w:rsidRDefault="001F4882" w:rsidP="001F4882">
      <w:pPr>
        <w:ind w:left="360"/>
        <w:rPr>
          <w:rFonts w:ascii="Arial" w:eastAsia="Arial Unicode MS" w:hAnsi="Arial" w:cs="Arial"/>
        </w:rPr>
      </w:pPr>
    </w:p>
    <w:p w14:paraId="72D49BEA" w14:textId="77777777" w:rsidR="001F4882" w:rsidRPr="00915BDB" w:rsidRDefault="001F4882" w:rsidP="001F4882">
      <w:pPr>
        <w:ind w:left="360"/>
        <w:rPr>
          <w:rFonts w:ascii="Arial" w:eastAsia="Arial Unicode MS" w:hAnsi="Arial" w:cs="Arial"/>
        </w:rPr>
      </w:pPr>
    </w:p>
    <w:p w14:paraId="616E63CE" w14:textId="77777777" w:rsidR="001F4882" w:rsidRPr="00915BDB" w:rsidRDefault="001F4882" w:rsidP="001F4882">
      <w:pPr>
        <w:ind w:left="360"/>
        <w:rPr>
          <w:rFonts w:ascii="Arial" w:eastAsia="Arial Unicode MS" w:hAnsi="Arial" w:cs="Arial"/>
        </w:rPr>
      </w:pPr>
      <w:r w:rsidRPr="00915BDB">
        <w:rPr>
          <w:rFonts w:ascii="Arial" w:eastAsia="Arial Unicode MS" w:hAnsi="Arial" w:cs="Arial"/>
        </w:rPr>
        <w:t xml:space="preserve"> Dealing Official                  Region Head            Division Chief       </w:t>
      </w:r>
      <w:r>
        <w:rPr>
          <w:rFonts w:ascii="Arial" w:eastAsia="Arial Unicode MS" w:hAnsi="Arial" w:cs="Arial"/>
        </w:rPr>
        <w:t xml:space="preserve">        </w:t>
      </w:r>
      <w:r w:rsidRPr="00915BDB">
        <w:rPr>
          <w:rFonts w:ascii="Arial" w:eastAsia="Arial Unicode MS" w:hAnsi="Arial" w:cs="Arial"/>
        </w:rPr>
        <w:t>Map Verifier</w:t>
      </w:r>
    </w:p>
    <w:p w14:paraId="62F7C328" w14:textId="77777777" w:rsidR="001F4882" w:rsidRPr="00915BDB" w:rsidRDefault="001F4882" w:rsidP="001F4882">
      <w:pPr>
        <w:ind w:left="360"/>
        <w:rPr>
          <w:rFonts w:ascii="Arial" w:eastAsia="Arial Unicode MS" w:hAnsi="Arial" w:cs="Arial"/>
        </w:rPr>
      </w:pPr>
    </w:p>
    <w:p w14:paraId="5606AFE5" w14:textId="77777777" w:rsidR="00A64550" w:rsidRDefault="001F4882" w:rsidP="00A64550">
      <w:pPr>
        <w:ind w:left="360"/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t xml:space="preserve">   </w:t>
      </w:r>
    </w:p>
    <w:p w14:paraId="5996C047" w14:textId="77777777" w:rsidR="00A64550" w:rsidRDefault="00A64550" w:rsidP="00A64550">
      <w:pPr>
        <w:ind w:left="360"/>
        <w:rPr>
          <w:rFonts w:ascii="Arial" w:eastAsia="Arial Unicode MS" w:hAnsi="Arial" w:cs="Arial"/>
        </w:rPr>
      </w:pPr>
    </w:p>
    <w:p w14:paraId="075B46B4" w14:textId="77777777" w:rsidR="00A64550" w:rsidRDefault="00A64550" w:rsidP="00A64550">
      <w:pPr>
        <w:ind w:left="360"/>
        <w:rPr>
          <w:rFonts w:ascii="Arial" w:eastAsia="Arial Unicode MS" w:hAnsi="Arial" w:cs="Arial"/>
        </w:rPr>
      </w:pPr>
    </w:p>
    <w:p w14:paraId="53B411E0" w14:textId="77777777" w:rsidR="00A64550" w:rsidRDefault="00A64550" w:rsidP="00A64550">
      <w:pPr>
        <w:ind w:left="360"/>
        <w:rPr>
          <w:rFonts w:ascii="Arial" w:eastAsia="Arial Unicode MS" w:hAnsi="Arial" w:cs="Arial"/>
        </w:rPr>
      </w:pPr>
    </w:p>
    <w:p w14:paraId="3E1E97D7" w14:textId="77777777" w:rsidR="00A64550" w:rsidRDefault="00A64550" w:rsidP="00A64550">
      <w:pPr>
        <w:ind w:left="360"/>
        <w:rPr>
          <w:rFonts w:ascii="Arial" w:eastAsia="Arial Unicode MS" w:hAnsi="Arial" w:cs="Arial"/>
        </w:rPr>
      </w:pPr>
    </w:p>
    <w:p w14:paraId="36B3E84D" w14:textId="77777777" w:rsidR="001F4882" w:rsidRPr="00915BDB" w:rsidRDefault="00A64550" w:rsidP="00A64550">
      <w:pPr>
        <w:ind w:left="360"/>
        <w:rPr>
          <w:rFonts w:ascii="Arial" w:eastAsia="Arial Unicode MS" w:hAnsi="Arial" w:cs="Arial"/>
        </w:rPr>
      </w:pPr>
      <w:r>
        <w:rPr>
          <w:rFonts w:ascii="Arial" w:eastAsia="Arial Unicode MS" w:hAnsi="Arial" w:cs="Arial"/>
        </w:rPr>
        <w:tab/>
      </w:r>
      <w:r>
        <w:rPr>
          <w:rFonts w:ascii="Arial" w:eastAsia="Arial Unicode MS" w:hAnsi="Arial" w:cs="Arial"/>
        </w:rPr>
        <w:tab/>
      </w:r>
      <w:r w:rsidR="001F4882" w:rsidRPr="00915BDB">
        <w:rPr>
          <w:rFonts w:ascii="Arial" w:eastAsia="Arial Unicode MS" w:hAnsi="Arial" w:cs="Arial"/>
        </w:rPr>
        <w:t>Director</w:t>
      </w:r>
      <w:r w:rsidR="001F4882">
        <w:rPr>
          <w:rFonts w:ascii="Arial" w:eastAsia="Arial Unicode MS" w:hAnsi="Arial" w:cs="Arial"/>
        </w:rPr>
        <w:t>, DoLAM</w:t>
      </w:r>
    </w:p>
    <w:p w14:paraId="2EE3999B" w14:textId="77777777" w:rsidR="001F4882" w:rsidRPr="00915BDB" w:rsidRDefault="001F4882" w:rsidP="001F4882">
      <w:pPr>
        <w:ind w:left="360"/>
        <w:rPr>
          <w:rFonts w:ascii="Arial" w:eastAsia="Arial Unicode MS" w:hAnsi="Arial" w:cs="Arial"/>
        </w:rPr>
      </w:pPr>
    </w:p>
    <w:p w14:paraId="6C889BA8" w14:textId="77777777" w:rsidR="001F4882" w:rsidRDefault="001F4882" w:rsidP="001F4882">
      <w:pPr>
        <w:ind w:left="360"/>
        <w:rPr>
          <w:rFonts w:ascii="Arial" w:eastAsia="Arial Unicode MS" w:hAnsi="Arial" w:cs="Arial"/>
        </w:rPr>
      </w:pPr>
      <w:bookmarkStart w:id="0" w:name="_GoBack"/>
      <w:bookmarkEnd w:id="0"/>
    </w:p>
    <w:p w14:paraId="4FC87FC1" w14:textId="77777777" w:rsidR="001F4882" w:rsidRDefault="001F4882" w:rsidP="001F4882">
      <w:pPr>
        <w:ind w:left="360"/>
        <w:rPr>
          <w:rFonts w:ascii="Arial" w:eastAsia="Arial Unicode MS" w:hAnsi="Arial" w:cs="Arial"/>
        </w:rPr>
      </w:pPr>
    </w:p>
    <w:p w14:paraId="59D9F58A" w14:textId="77777777" w:rsidR="00A64550" w:rsidRDefault="00A64550" w:rsidP="001F4882">
      <w:pPr>
        <w:ind w:left="360"/>
        <w:rPr>
          <w:rFonts w:ascii="Arial" w:eastAsia="Arial Unicode MS" w:hAnsi="Arial" w:cs="Arial"/>
        </w:rPr>
      </w:pPr>
    </w:p>
    <w:p w14:paraId="19AD9497" w14:textId="77777777" w:rsidR="001F4882" w:rsidRDefault="001F4882" w:rsidP="001F4882">
      <w:pPr>
        <w:ind w:left="360"/>
        <w:rPr>
          <w:rFonts w:ascii="Arial" w:eastAsia="Arial Unicode MS" w:hAnsi="Arial" w:cs="Arial"/>
        </w:rPr>
      </w:pPr>
    </w:p>
    <w:p w14:paraId="332A1616" w14:textId="77777777" w:rsidR="001F4882" w:rsidRPr="00915BDB" w:rsidRDefault="001F4882" w:rsidP="001F4882">
      <w:pPr>
        <w:ind w:left="360"/>
        <w:rPr>
          <w:rFonts w:ascii="Arial" w:eastAsia="Arial Unicode MS" w:hAnsi="Arial" w:cs="Arial"/>
        </w:rPr>
      </w:pPr>
    </w:p>
    <w:p w14:paraId="709E0A6E" w14:textId="77777777" w:rsidR="001F4882" w:rsidRPr="001F4882" w:rsidRDefault="001F4882" w:rsidP="001F4882">
      <w:pPr>
        <w:jc w:val="center"/>
        <w:rPr>
          <w:rFonts w:ascii="Arial" w:eastAsia="Arial Unicode MS" w:hAnsi="Arial" w:cs="Arial"/>
        </w:rPr>
      </w:pPr>
      <w:r w:rsidRPr="00915BDB">
        <w:rPr>
          <w:rFonts w:ascii="Arial" w:eastAsia="Arial Unicode MS" w:hAnsi="Arial" w:cs="Arial"/>
        </w:rPr>
        <w:t>(</w:t>
      </w:r>
      <w:r>
        <w:rPr>
          <w:rFonts w:ascii="Arial" w:eastAsia="Arial Unicode MS" w:hAnsi="Arial" w:cs="Arial"/>
        </w:rPr>
        <w:t xml:space="preserve">Hon’ble </w:t>
      </w:r>
      <w:r w:rsidRPr="00915BDB">
        <w:rPr>
          <w:rFonts w:ascii="Arial" w:eastAsia="Arial Unicode MS" w:hAnsi="Arial" w:cs="Arial"/>
        </w:rPr>
        <w:t>S</w:t>
      </w:r>
      <w:r>
        <w:rPr>
          <w:rFonts w:ascii="Arial" w:eastAsia="Arial Unicode MS" w:hAnsi="Arial" w:cs="Arial"/>
        </w:rPr>
        <w:t>ecretary</w:t>
      </w:r>
      <w:r w:rsidRPr="00915BDB">
        <w:rPr>
          <w:rFonts w:ascii="Arial" w:eastAsia="Arial Unicode MS" w:hAnsi="Arial" w:cs="Arial"/>
        </w:rPr>
        <w:t>)</w:t>
      </w:r>
    </w:p>
    <w:p w14:paraId="7A02FFE4" w14:textId="77777777" w:rsidR="001F4882" w:rsidRDefault="001F4882" w:rsidP="001F4882">
      <w:pPr>
        <w:spacing w:line="360" w:lineRule="auto"/>
      </w:pPr>
    </w:p>
    <w:sectPr w:rsidR="001F4882" w:rsidSect="004622A3">
      <w:headerReference w:type="even" r:id="rId7"/>
      <w:headerReference w:type="default" r:id="rId8"/>
      <w:footerReference w:type="default" r:id="rId9"/>
      <w:pgSz w:w="11906" w:h="16838" w:code="9"/>
      <w:pgMar w:top="570" w:right="1440" w:bottom="1440" w:left="1440" w:header="450" w:footer="1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584FC1" w14:textId="77777777" w:rsidR="00BE6F7B" w:rsidRDefault="00BE6F7B" w:rsidP="001F638C">
      <w:r>
        <w:separator/>
      </w:r>
    </w:p>
  </w:endnote>
  <w:endnote w:type="continuationSeparator" w:id="0">
    <w:p w14:paraId="62E8FE73" w14:textId="77777777" w:rsidR="00BE6F7B" w:rsidRDefault="00BE6F7B" w:rsidP="001F63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suig_04">
    <w:panose1 w:val="02000000000000000000"/>
    <w:charset w:val="00"/>
    <w:family w:val="auto"/>
    <w:pitch w:val="variable"/>
    <w:sig w:usb0="00000003" w:usb1="0000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F2E02" w14:textId="77777777" w:rsidR="004B4489" w:rsidRPr="009C7F0E" w:rsidRDefault="004B4489" w:rsidP="004B4489">
    <w:pPr>
      <w:pStyle w:val="Footer"/>
      <w:jc w:val="center"/>
      <w:rPr>
        <w:i/>
        <w:color w:val="00B050"/>
        <w:sz w:val="20"/>
      </w:rPr>
    </w:pPr>
    <w:r w:rsidRPr="009C7F0E">
      <w:rPr>
        <w:i/>
        <w:color w:val="00B050"/>
        <w:sz w:val="20"/>
      </w:rPr>
      <w:t xml:space="preserve">“In pursuit of effective and efficient land governance”                                                 </w:t>
    </w:r>
  </w:p>
  <w:p w14:paraId="1574C2A5" w14:textId="77777777" w:rsidR="004B4489" w:rsidRPr="009C7F0E" w:rsidRDefault="00BE6F7B" w:rsidP="004B4489">
    <w:pPr>
      <w:pStyle w:val="Footer"/>
      <w:jc w:val="center"/>
      <w:rPr>
        <w:i/>
        <w:color w:val="00B050"/>
        <w:sz w:val="20"/>
      </w:rPr>
    </w:pPr>
    <w:r>
      <w:rPr>
        <w:noProof/>
        <w:color w:val="00B050"/>
      </w:rPr>
      <w:pict w14:anchorId="2B2CCA34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2" o:spid="_x0000_s2056" type="#_x0000_t32" style="position:absolute;left:0;text-align:left;margin-left:-2.4pt;margin-top:6.35pt;width:500.4pt;height:0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" adj="-2383,-1,-2383" strokecolor="black [3213]" strokeweight=".25pt">
          <v:shadow color="#7f7f7f [1601]" opacity=".5" offset="1pt"/>
        </v:shape>
      </w:pict>
    </w:r>
  </w:p>
  <w:p w14:paraId="3B5BE518" w14:textId="04B6952E" w:rsidR="004B4489" w:rsidRPr="004B567C" w:rsidRDefault="004B4489" w:rsidP="004B4489">
    <w:pPr>
      <w:pStyle w:val="Footer"/>
      <w:rPr>
        <w:b/>
        <w:sz w:val="16"/>
      </w:rPr>
    </w:pPr>
    <w:r>
      <w:rPr>
        <w:b/>
        <w:sz w:val="16"/>
      </w:rPr>
      <w:t xml:space="preserve">Region-I               Region-II </w:t>
    </w:r>
    <w:r w:rsidR="007E5503">
      <w:rPr>
        <w:b/>
        <w:sz w:val="16"/>
      </w:rPr>
      <w:t xml:space="preserve">          </w:t>
    </w:r>
    <w:r>
      <w:rPr>
        <w:b/>
        <w:sz w:val="16"/>
      </w:rPr>
      <w:t>Region-III          Region-IV           Dy. Chief Land Registrar    Chief Land Registrar         Director</w:t>
    </w:r>
  </w:p>
  <w:p w14:paraId="4F70A98D" w14:textId="53810D77" w:rsidR="004B4489" w:rsidRDefault="004B4489" w:rsidP="004B4489">
    <w:pPr>
      <w:pStyle w:val="Footer"/>
      <w:rPr>
        <w:b/>
        <w:sz w:val="16"/>
      </w:rPr>
    </w:pPr>
    <w:r>
      <w:rPr>
        <w:b/>
        <w:sz w:val="16"/>
      </w:rPr>
      <w:t>325274 Telefax</w:t>
    </w:r>
    <w:r w:rsidR="007E5503">
      <w:rPr>
        <w:b/>
        <w:sz w:val="16"/>
      </w:rPr>
      <w:t xml:space="preserve">    </w:t>
    </w:r>
    <w:r>
      <w:rPr>
        <w:b/>
        <w:sz w:val="16"/>
      </w:rPr>
      <w:t xml:space="preserve">328847 </w:t>
    </w:r>
    <w:proofErr w:type="gramStart"/>
    <w:r>
      <w:rPr>
        <w:b/>
        <w:sz w:val="16"/>
      </w:rPr>
      <w:t>Telefax</w:t>
    </w:r>
    <w:r w:rsidR="007E5503">
      <w:rPr>
        <w:b/>
        <w:sz w:val="16"/>
      </w:rPr>
      <w:t xml:space="preserve">  </w:t>
    </w:r>
    <w:r>
      <w:rPr>
        <w:b/>
        <w:sz w:val="16"/>
      </w:rPr>
      <w:t>328540</w:t>
    </w:r>
    <w:proofErr w:type="gramEnd"/>
    <w:r>
      <w:rPr>
        <w:b/>
        <w:sz w:val="16"/>
      </w:rPr>
      <w:t xml:space="preserve"> Telefax</w:t>
    </w:r>
    <w:r w:rsidR="007E5503">
      <w:rPr>
        <w:b/>
        <w:sz w:val="16"/>
      </w:rPr>
      <w:t xml:space="preserve">   </w:t>
    </w:r>
    <w:r>
      <w:rPr>
        <w:b/>
        <w:sz w:val="16"/>
      </w:rPr>
      <w:t>337039 Telefax</w:t>
    </w:r>
    <w:r w:rsidR="007E5503">
      <w:rPr>
        <w:b/>
        <w:sz w:val="16"/>
      </w:rPr>
      <w:tab/>
      <w:t xml:space="preserve">   </w:t>
    </w:r>
    <w:r>
      <w:rPr>
        <w:b/>
        <w:sz w:val="16"/>
      </w:rPr>
      <w:t>323566                                    338066                                 335340</w:t>
    </w:r>
  </w:p>
  <w:p w14:paraId="30256C47" w14:textId="77777777" w:rsidR="004B4489" w:rsidRPr="00F36ED2" w:rsidRDefault="00BE6F7B" w:rsidP="004B4489">
    <w:pPr>
      <w:pStyle w:val="Footer"/>
      <w:jc w:val="center"/>
      <w:rPr>
        <w:b/>
        <w:sz w:val="16"/>
      </w:rPr>
    </w:pPr>
    <w:hyperlink r:id="rId1" w:history="1">
      <w:r w:rsidR="004B4489" w:rsidRPr="0048540C">
        <w:rPr>
          <w:rStyle w:val="Hyperlink"/>
          <w:rFonts w:eastAsia="SimSun"/>
          <w:i/>
        </w:rPr>
        <w:t>www.nlcs.gov.bt</w:t>
      </w:r>
    </w:hyperlink>
  </w:p>
  <w:p w14:paraId="26B7A268" w14:textId="77777777" w:rsidR="00847253" w:rsidRPr="00847253" w:rsidRDefault="00847253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11F72" w14:textId="77777777" w:rsidR="00BE6F7B" w:rsidRDefault="00BE6F7B" w:rsidP="001F638C">
      <w:r>
        <w:separator/>
      </w:r>
    </w:p>
  </w:footnote>
  <w:footnote w:type="continuationSeparator" w:id="0">
    <w:p w14:paraId="679D8027" w14:textId="77777777" w:rsidR="00BE6F7B" w:rsidRDefault="00BE6F7B" w:rsidP="001F63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70CB45" w14:textId="77777777" w:rsidR="009A2ADB" w:rsidRDefault="009A2ADB">
    <w:pPr>
      <w:pStyle w:val="Header"/>
    </w:pPr>
  </w:p>
  <w:p w14:paraId="3A32CFB0" w14:textId="77777777" w:rsidR="00B4574F" w:rsidRDefault="00B4574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3550B" w14:textId="77777777" w:rsidR="002E5207" w:rsidRPr="004B4489" w:rsidRDefault="00C745EB" w:rsidP="00C745EB">
    <w:pPr>
      <w:pStyle w:val="Header"/>
      <w:jc w:val="center"/>
      <w:rPr>
        <w:b/>
        <w:sz w:val="52"/>
        <w:szCs w:val="52"/>
      </w:rPr>
    </w:pPr>
    <w:r w:rsidRPr="00C745EB">
      <w:rPr>
        <w:noProof/>
        <w:sz w:val="52"/>
        <w:szCs w:val="52"/>
      </w:rPr>
      <w:drawing>
        <wp:anchor distT="0" distB="0" distL="114300" distR="114300" simplePos="0" relativeHeight="251669504" behindDoc="1" locked="0" layoutInCell="1" allowOverlap="1" wp14:anchorId="3AE74CFB" wp14:editId="56811D70">
          <wp:simplePos x="0" y="0"/>
          <wp:positionH relativeFrom="column">
            <wp:posOffset>4918364</wp:posOffset>
          </wp:positionH>
          <wp:positionV relativeFrom="paragraph">
            <wp:posOffset>-188768</wp:posOffset>
          </wp:positionV>
          <wp:extent cx="1392381" cy="1288473"/>
          <wp:effectExtent l="0" t="0" r="0" b="0"/>
          <wp:wrapThrough wrapText="bothSides">
            <wp:wrapPolygon edited="0">
              <wp:start x="0" y="0"/>
              <wp:lineTo x="0" y="21130"/>
              <wp:lineTo x="21304" y="21130"/>
              <wp:lineTo x="21304" y="0"/>
              <wp:lineTo x="0" y="0"/>
            </wp:wrapPolygon>
          </wp:wrapThrough>
          <wp:docPr id="17" name="Picture 0" descr="NLCSlog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LCSloggo.tif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90650" cy="12855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52"/>
        <w:szCs w:val="52"/>
      </w:rPr>
      <w:drawing>
        <wp:anchor distT="0" distB="0" distL="114300" distR="114300" simplePos="0" relativeHeight="251665408" behindDoc="1" locked="0" layoutInCell="1" allowOverlap="1" wp14:anchorId="32533857" wp14:editId="3DA5359A">
          <wp:simplePos x="0" y="0"/>
          <wp:positionH relativeFrom="column">
            <wp:posOffset>5071110</wp:posOffset>
          </wp:positionH>
          <wp:positionV relativeFrom="paragraph">
            <wp:posOffset>-148590</wp:posOffset>
          </wp:positionV>
          <wp:extent cx="1230630" cy="1249680"/>
          <wp:effectExtent l="19050" t="0" r="762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0630" cy="1249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E6F7B">
      <w:rPr>
        <w:noProof/>
        <w:sz w:val="52"/>
        <w:szCs w:val="52"/>
      </w:rPr>
      <w:pict w14:anchorId="060620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left:0;text-align:left;margin-left:-27.95pt;margin-top:-11.7pt;width:108.2pt;height:99.4pt;z-index:251662336;mso-position-horizontal-relative:text;mso-position-vertical-relative:text">
          <v:imagedata r:id="rId3" o:title="census_crest" chromakey="white" blacklevel="3932f"/>
          <w10:wrap type="square"/>
        </v:shape>
      </w:pict>
    </w:r>
    <w:proofErr w:type="spellStart"/>
    <w:r w:rsidR="002E5207" w:rsidRPr="004B4489">
      <w:rPr>
        <w:rFonts w:ascii="Tsuig_04" w:hAnsi="Tsuig_04" w:cs="Tsuig_04"/>
        <w:b/>
        <w:sz w:val="52"/>
        <w:szCs w:val="52"/>
      </w:rPr>
      <w:t>དཔལ་ལྡན་འབྲུག་གཞུང</w:t>
    </w:r>
    <w:proofErr w:type="spellEnd"/>
    <w:r w:rsidR="002E5207" w:rsidRPr="004B4489">
      <w:rPr>
        <w:rFonts w:ascii="Tsuig_04" w:hAnsi="Tsuig_04" w:cs="Tsuig_04"/>
        <w:b/>
        <w:sz w:val="52"/>
        <w:szCs w:val="52"/>
      </w:rPr>
      <w:t>་།</w:t>
    </w:r>
  </w:p>
  <w:p w14:paraId="56A273F1" w14:textId="77777777" w:rsidR="002E5207" w:rsidRDefault="004B4489" w:rsidP="00C745EB">
    <w:pPr>
      <w:spacing w:line="144" w:lineRule="auto"/>
      <w:jc w:val="center"/>
      <w:rPr>
        <w:rFonts w:ascii="Tsuig_04" w:hAnsi="Tsuig_04" w:cs="Tsuig_04"/>
        <w:b/>
        <w:sz w:val="52"/>
        <w:szCs w:val="52"/>
      </w:rPr>
    </w:pPr>
    <w:proofErr w:type="spellStart"/>
    <w:r w:rsidRPr="004B4489">
      <w:rPr>
        <w:rFonts w:ascii="Tsuig_04" w:hAnsi="Tsuig_04" w:cs="Tsuig_04"/>
        <w:b/>
        <w:sz w:val="52"/>
        <w:szCs w:val="52"/>
      </w:rPr>
      <w:t>རྒྱལ་ཡོངས་ས་ཆ་ལྷན་ཚོགས</w:t>
    </w:r>
    <w:proofErr w:type="spellEnd"/>
    <w:r w:rsidRPr="004B4489">
      <w:rPr>
        <w:rFonts w:ascii="Tsuig_04" w:hAnsi="Tsuig_04" w:cs="Tsuig_04"/>
        <w:b/>
        <w:sz w:val="52"/>
        <w:szCs w:val="52"/>
      </w:rPr>
      <w:t>།</w:t>
    </w:r>
  </w:p>
  <w:p w14:paraId="3146C296" w14:textId="77777777" w:rsidR="00C745EB" w:rsidRPr="00847253" w:rsidRDefault="00C745EB" w:rsidP="00C745EB">
    <w:pPr>
      <w:jc w:val="center"/>
      <w:rPr>
        <w:rFonts w:cs="Times New Roman"/>
        <w:b/>
        <w:sz w:val="22"/>
        <w:szCs w:val="22"/>
      </w:rPr>
    </w:pPr>
    <w:r w:rsidRPr="00847253">
      <w:rPr>
        <w:rFonts w:cs="Times New Roman"/>
        <w:b/>
        <w:sz w:val="22"/>
        <w:szCs w:val="22"/>
      </w:rPr>
      <w:t>ROYAL GOVERNMENT OF BHUTAN</w:t>
    </w:r>
  </w:p>
  <w:p w14:paraId="02A3CCC3" w14:textId="77777777" w:rsidR="00C745EB" w:rsidRDefault="00C745EB" w:rsidP="00C745EB">
    <w:pPr>
      <w:jc w:val="center"/>
      <w:rPr>
        <w:b/>
      </w:rPr>
    </w:pPr>
    <w:r>
      <w:rPr>
        <w:rFonts w:cs="Times New Roman"/>
        <w:b/>
        <w:sz w:val="22"/>
        <w:szCs w:val="22"/>
      </w:rPr>
      <w:t>NATIONAL LAND COMMISSION</w:t>
    </w:r>
    <w:r w:rsidR="002F2CD8">
      <w:rPr>
        <w:color w:val="0000FF"/>
        <w:sz w:val="22"/>
        <w:szCs w:val="22"/>
      </w:rPr>
      <w:br/>
    </w:r>
    <w:r w:rsidR="002F2CD8">
      <w:rPr>
        <w:b/>
      </w:rPr>
      <w:t xml:space="preserve">   </w:t>
    </w:r>
    <w:r w:rsidR="004B4489">
      <w:rPr>
        <w:b/>
      </w:rPr>
      <w:t xml:space="preserve">                </w:t>
    </w:r>
    <w:r w:rsidR="002F2CD8">
      <w:rPr>
        <w:b/>
      </w:rPr>
      <w:tab/>
      <w:t xml:space="preserve">                    </w:t>
    </w:r>
  </w:p>
  <w:p w14:paraId="60F30744" w14:textId="77777777" w:rsidR="002E5207" w:rsidRPr="00C745EB" w:rsidRDefault="00BE6F7B" w:rsidP="00C745EB">
    <w:pPr>
      <w:jc w:val="center"/>
      <w:rPr>
        <w:rFonts w:cs="Times New Roman"/>
        <w:b/>
        <w:sz w:val="22"/>
        <w:szCs w:val="22"/>
      </w:rPr>
    </w:pPr>
    <w:r>
      <w:rPr>
        <w:noProof/>
      </w:rPr>
      <w:pict w14:anchorId="340D1FE9">
        <v:shape id="_x0000_s2050" type="#_x0000_t75" style="position:absolute;left:0;text-align:left;margin-left:90pt;margin-top:1in;width:126pt;height:113.25pt;z-index:251661312">
          <v:imagedata r:id="rId3" o:title="census_crest" blacklevel="1966f"/>
          <w10:wrap type="square"/>
        </v:shape>
      </w:pict>
    </w:r>
    <w:r w:rsidR="007E5503">
      <w:pict w14:anchorId="768E0502">
        <v:shape id="_x0000_i1025" type="#_x0000_t75" style="width:451.2pt;height:404.4pt">
          <v:imagedata r:id="rId3" o:title="census_crest"/>
        </v:shape>
      </w:pict>
    </w:r>
    <w:r w:rsidR="007E5503">
      <w:pict w14:anchorId="416315FD">
        <v:shape id="_x0000_i1026" type="#_x0000_t75" style="width:451.2pt;height:404.4pt">
          <v:imagedata r:id="rId3" o:title="census_crest"/>
        </v:shape>
      </w:pict>
    </w:r>
    <w:r>
      <w:rPr>
        <w:noProof/>
      </w:rPr>
      <w:pict w14:anchorId="114F52EB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left:0;text-align:left;margin-left:-27.75pt;margin-top:9.45pt;width:99pt;height:23.75pt;z-index:251660288;mso-position-horizontal-relative:text;mso-position-vertical-relative:text" strokecolor="white">
          <v:textbox style="mso-next-textbox:#_x0000_s2049">
            <w:txbxContent>
              <w:p w14:paraId="7055F5A5" w14:textId="77777777" w:rsidR="002E5207" w:rsidRDefault="002E5207" w:rsidP="00F5736B">
                <w:pPr>
                  <w:rPr>
                    <w:b/>
                    <w:sz w:val="16"/>
                  </w:rPr>
                </w:pPr>
                <w:r>
                  <w:rPr>
                    <w:b/>
                    <w:sz w:val="16"/>
                  </w:rPr>
                  <w:t>Post Box No. 142</w:t>
                </w:r>
              </w:p>
            </w:txbxContent>
          </v:textbox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DBA05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D66483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1A38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F20A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F6E4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CA96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FCE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1CC0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982C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E21A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3F8E"/>
    <w:multiLevelType w:val="hybridMultilevel"/>
    <w:tmpl w:val="16228EBE"/>
    <w:lvl w:ilvl="0" w:tplc="310855BA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1" w15:restartNumberingAfterBreak="0">
    <w:nsid w:val="02E11000"/>
    <w:multiLevelType w:val="hybridMultilevel"/>
    <w:tmpl w:val="461AD094"/>
    <w:lvl w:ilvl="0" w:tplc="F560F4B4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56517C0"/>
    <w:multiLevelType w:val="hybridMultilevel"/>
    <w:tmpl w:val="F46A17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DD41BB"/>
    <w:multiLevelType w:val="hybridMultilevel"/>
    <w:tmpl w:val="6068CB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CF4221"/>
    <w:multiLevelType w:val="hybridMultilevel"/>
    <w:tmpl w:val="1AF0CE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57119A0"/>
    <w:multiLevelType w:val="hybridMultilevel"/>
    <w:tmpl w:val="88AE03EC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C515281"/>
    <w:multiLevelType w:val="hybridMultilevel"/>
    <w:tmpl w:val="E3CC9C6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DEA2B4D"/>
    <w:multiLevelType w:val="hybridMultilevel"/>
    <w:tmpl w:val="911666C0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3BB4098"/>
    <w:multiLevelType w:val="hybridMultilevel"/>
    <w:tmpl w:val="64CEA2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166FE9"/>
    <w:multiLevelType w:val="hybridMultilevel"/>
    <w:tmpl w:val="AB36C274"/>
    <w:lvl w:ilvl="0" w:tplc="1102F932">
      <w:start w:val="2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36D258BF"/>
    <w:multiLevelType w:val="hybridMultilevel"/>
    <w:tmpl w:val="16504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8744F3"/>
    <w:multiLevelType w:val="hybridMultilevel"/>
    <w:tmpl w:val="3660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171A19"/>
    <w:multiLevelType w:val="hybridMultilevel"/>
    <w:tmpl w:val="8CAC2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F856394"/>
    <w:multiLevelType w:val="hybridMultilevel"/>
    <w:tmpl w:val="BD864E4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3423FD4"/>
    <w:multiLevelType w:val="hybridMultilevel"/>
    <w:tmpl w:val="F46A17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CD61D9"/>
    <w:multiLevelType w:val="hybridMultilevel"/>
    <w:tmpl w:val="1EFAA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6"/>
  </w:num>
  <w:num w:numId="3">
    <w:abstractNumId w:val="10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3"/>
  </w:num>
  <w:num w:numId="16">
    <w:abstractNumId w:val="18"/>
  </w:num>
  <w:num w:numId="17">
    <w:abstractNumId w:val="24"/>
  </w:num>
  <w:num w:numId="18">
    <w:abstractNumId w:val="12"/>
  </w:num>
  <w:num w:numId="19">
    <w:abstractNumId w:val="21"/>
  </w:num>
  <w:num w:numId="20">
    <w:abstractNumId w:val="17"/>
  </w:num>
  <w:num w:numId="21">
    <w:abstractNumId w:val="15"/>
  </w:num>
  <w:num w:numId="22">
    <w:abstractNumId w:val="14"/>
  </w:num>
  <w:num w:numId="23">
    <w:abstractNumId w:val="19"/>
  </w:num>
  <w:num w:numId="24">
    <w:abstractNumId w:val="23"/>
  </w:num>
  <w:num w:numId="25">
    <w:abstractNumId w:val="25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7"/>
    <o:shapelayout v:ext="edit">
      <o:idmap v:ext="edit" data="2"/>
      <o:rules v:ext="edit">
        <o:r id="V:Rule1" type="connector" idref="#AutoShape 12"/>
      </o:rules>
    </o:shapelayout>
  </w:hdrShapeDefaults>
  <w:footnotePr>
    <w:footnote w:id="-1"/>
    <w:footnote w:id="0"/>
  </w:footnotePr>
  <w:endnotePr>
    <w:endnote w:id="-1"/>
    <w:endnote w:id="0"/>
  </w:endnotePr>
  <w:compat>
    <w:useWord97LineBreakRules/>
    <w:applyBreakingRules/>
    <w:useNormalStyleForLis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MDcwMjcwtTQztzBX0lEKTi0uzszPAykwrAUA1T0YISwAAAA="/>
  </w:docVars>
  <w:rsids>
    <w:rsidRoot w:val="00FC5646"/>
    <w:rsid w:val="00004DF2"/>
    <w:rsid w:val="00010B2C"/>
    <w:rsid w:val="00016DA4"/>
    <w:rsid w:val="00020443"/>
    <w:rsid w:val="0003148D"/>
    <w:rsid w:val="000352DF"/>
    <w:rsid w:val="00053FD2"/>
    <w:rsid w:val="0005454B"/>
    <w:rsid w:val="00057ED1"/>
    <w:rsid w:val="00062583"/>
    <w:rsid w:val="0006540F"/>
    <w:rsid w:val="0008208C"/>
    <w:rsid w:val="00086438"/>
    <w:rsid w:val="00090105"/>
    <w:rsid w:val="00094CD4"/>
    <w:rsid w:val="00095BAD"/>
    <w:rsid w:val="000A5C9D"/>
    <w:rsid w:val="000B51F3"/>
    <w:rsid w:val="000B7D4E"/>
    <w:rsid w:val="000C5D41"/>
    <w:rsid w:val="000C6D12"/>
    <w:rsid w:val="000C7852"/>
    <w:rsid w:val="000D15F3"/>
    <w:rsid w:val="000D78D8"/>
    <w:rsid w:val="000E077E"/>
    <w:rsid w:val="000F0E42"/>
    <w:rsid w:val="000F59C9"/>
    <w:rsid w:val="001001CF"/>
    <w:rsid w:val="00100DAD"/>
    <w:rsid w:val="00107D70"/>
    <w:rsid w:val="00114015"/>
    <w:rsid w:val="0012172C"/>
    <w:rsid w:val="00122B55"/>
    <w:rsid w:val="001245F5"/>
    <w:rsid w:val="00126608"/>
    <w:rsid w:val="00134004"/>
    <w:rsid w:val="001574E3"/>
    <w:rsid w:val="001628E7"/>
    <w:rsid w:val="0017699B"/>
    <w:rsid w:val="00177F9D"/>
    <w:rsid w:val="00191B49"/>
    <w:rsid w:val="001A7B85"/>
    <w:rsid w:val="001B4099"/>
    <w:rsid w:val="001B6C26"/>
    <w:rsid w:val="001C016A"/>
    <w:rsid w:val="001C45B4"/>
    <w:rsid w:val="001C59AC"/>
    <w:rsid w:val="001D193D"/>
    <w:rsid w:val="001E3E4C"/>
    <w:rsid w:val="001E4B78"/>
    <w:rsid w:val="001F4882"/>
    <w:rsid w:val="001F638C"/>
    <w:rsid w:val="002019B7"/>
    <w:rsid w:val="00204D08"/>
    <w:rsid w:val="00225149"/>
    <w:rsid w:val="002318CB"/>
    <w:rsid w:val="00235FD5"/>
    <w:rsid w:val="002404A3"/>
    <w:rsid w:val="00240794"/>
    <w:rsid w:val="00240997"/>
    <w:rsid w:val="002462F6"/>
    <w:rsid w:val="002615AB"/>
    <w:rsid w:val="00262D28"/>
    <w:rsid w:val="0026417B"/>
    <w:rsid w:val="00270FE5"/>
    <w:rsid w:val="00282743"/>
    <w:rsid w:val="00290F4D"/>
    <w:rsid w:val="00292BA0"/>
    <w:rsid w:val="002A4F8A"/>
    <w:rsid w:val="002A6B9D"/>
    <w:rsid w:val="002B41AB"/>
    <w:rsid w:val="002B586A"/>
    <w:rsid w:val="002C0936"/>
    <w:rsid w:val="002D1A1F"/>
    <w:rsid w:val="002D1C3E"/>
    <w:rsid w:val="002D317F"/>
    <w:rsid w:val="002E2D9B"/>
    <w:rsid w:val="002E5207"/>
    <w:rsid w:val="002F2CD8"/>
    <w:rsid w:val="00300540"/>
    <w:rsid w:val="00307B65"/>
    <w:rsid w:val="003133CF"/>
    <w:rsid w:val="0031397E"/>
    <w:rsid w:val="00330B5B"/>
    <w:rsid w:val="00332236"/>
    <w:rsid w:val="00340E0E"/>
    <w:rsid w:val="003411D3"/>
    <w:rsid w:val="00342612"/>
    <w:rsid w:val="00351B86"/>
    <w:rsid w:val="00353868"/>
    <w:rsid w:val="00360BF2"/>
    <w:rsid w:val="003629EC"/>
    <w:rsid w:val="00367E66"/>
    <w:rsid w:val="00370629"/>
    <w:rsid w:val="003716CD"/>
    <w:rsid w:val="00374C31"/>
    <w:rsid w:val="00393053"/>
    <w:rsid w:val="003A0CF4"/>
    <w:rsid w:val="003A1B2A"/>
    <w:rsid w:val="003B1977"/>
    <w:rsid w:val="003B5435"/>
    <w:rsid w:val="003C0AAE"/>
    <w:rsid w:val="003D79AC"/>
    <w:rsid w:val="003E4E69"/>
    <w:rsid w:val="003E76A7"/>
    <w:rsid w:val="003F4232"/>
    <w:rsid w:val="00403B1D"/>
    <w:rsid w:val="00405162"/>
    <w:rsid w:val="00407ECD"/>
    <w:rsid w:val="00413C40"/>
    <w:rsid w:val="004279F6"/>
    <w:rsid w:val="00431BBD"/>
    <w:rsid w:val="00435E74"/>
    <w:rsid w:val="00436EA7"/>
    <w:rsid w:val="004451C6"/>
    <w:rsid w:val="0045511A"/>
    <w:rsid w:val="004622A3"/>
    <w:rsid w:val="00464C28"/>
    <w:rsid w:val="00465977"/>
    <w:rsid w:val="00471D41"/>
    <w:rsid w:val="00485555"/>
    <w:rsid w:val="00491090"/>
    <w:rsid w:val="00495C8B"/>
    <w:rsid w:val="004A10B4"/>
    <w:rsid w:val="004B155A"/>
    <w:rsid w:val="004B1E10"/>
    <w:rsid w:val="004B36A6"/>
    <w:rsid w:val="004B4489"/>
    <w:rsid w:val="004B7265"/>
    <w:rsid w:val="004D1F47"/>
    <w:rsid w:val="004D3E8B"/>
    <w:rsid w:val="004D6CB6"/>
    <w:rsid w:val="004E107A"/>
    <w:rsid w:val="004F1560"/>
    <w:rsid w:val="004F2ED0"/>
    <w:rsid w:val="004F5B20"/>
    <w:rsid w:val="00501376"/>
    <w:rsid w:val="00503169"/>
    <w:rsid w:val="0050540D"/>
    <w:rsid w:val="005057BA"/>
    <w:rsid w:val="00532890"/>
    <w:rsid w:val="00543587"/>
    <w:rsid w:val="005518C1"/>
    <w:rsid w:val="00571704"/>
    <w:rsid w:val="00575C5F"/>
    <w:rsid w:val="00581FC9"/>
    <w:rsid w:val="00582438"/>
    <w:rsid w:val="00583EB4"/>
    <w:rsid w:val="00584ED4"/>
    <w:rsid w:val="005A02F8"/>
    <w:rsid w:val="005A115D"/>
    <w:rsid w:val="005B0237"/>
    <w:rsid w:val="005B3CD7"/>
    <w:rsid w:val="005D0D13"/>
    <w:rsid w:val="005D26DB"/>
    <w:rsid w:val="005E05C1"/>
    <w:rsid w:val="005E061D"/>
    <w:rsid w:val="005F26E0"/>
    <w:rsid w:val="005F6824"/>
    <w:rsid w:val="006011C5"/>
    <w:rsid w:val="00603DBA"/>
    <w:rsid w:val="00617EBA"/>
    <w:rsid w:val="00622554"/>
    <w:rsid w:val="0062557C"/>
    <w:rsid w:val="00635C0F"/>
    <w:rsid w:val="0064207F"/>
    <w:rsid w:val="00651F91"/>
    <w:rsid w:val="00657419"/>
    <w:rsid w:val="00662D8C"/>
    <w:rsid w:val="00674DA7"/>
    <w:rsid w:val="00674F62"/>
    <w:rsid w:val="00676373"/>
    <w:rsid w:val="006A10B4"/>
    <w:rsid w:val="006A4DE7"/>
    <w:rsid w:val="006B054A"/>
    <w:rsid w:val="006B3EBC"/>
    <w:rsid w:val="006C125D"/>
    <w:rsid w:val="006C2609"/>
    <w:rsid w:val="006C40BB"/>
    <w:rsid w:val="006E76BF"/>
    <w:rsid w:val="006F31A5"/>
    <w:rsid w:val="00705080"/>
    <w:rsid w:val="00707A18"/>
    <w:rsid w:val="00710029"/>
    <w:rsid w:val="00713911"/>
    <w:rsid w:val="00714A98"/>
    <w:rsid w:val="00725D78"/>
    <w:rsid w:val="00741F0E"/>
    <w:rsid w:val="007454B3"/>
    <w:rsid w:val="00746247"/>
    <w:rsid w:val="00754ECC"/>
    <w:rsid w:val="007678AE"/>
    <w:rsid w:val="007753CC"/>
    <w:rsid w:val="007A4F50"/>
    <w:rsid w:val="007A70F3"/>
    <w:rsid w:val="007B79DA"/>
    <w:rsid w:val="007D16C5"/>
    <w:rsid w:val="007E5503"/>
    <w:rsid w:val="007F4F1C"/>
    <w:rsid w:val="008250A7"/>
    <w:rsid w:val="00825E95"/>
    <w:rsid w:val="00826FEB"/>
    <w:rsid w:val="008308C5"/>
    <w:rsid w:val="008344EC"/>
    <w:rsid w:val="008423E9"/>
    <w:rsid w:val="00847253"/>
    <w:rsid w:val="00857861"/>
    <w:rsid w:val="008635F2"/>
    <w:rsid w:val="00873DA1"/>
    <w:rsid w:val="008828A0"/>
    <w:rsid w:val="00892915"/>
    <w:rsid w:val="0089784E"/>
    <w:rsid w:val="008A1A4C"/>
    <w:rsid w:val="008B54C5"/>
    <w:rsid w:val="008B72DB"/>
    <w:rsid w:val="00901634"/>
    <w:rsid w:val="0090443B"/>
    <w:rsid w:val="0091408C"/>
    <w:rsid w:val="00916C28"/>
    <w:rsid w:val="00933E7A"/>
    <w:rsid w:val="00934FC0"/>
    <w:rsid w:val="00937CC8"/>
    <w:rsid w:val="009407B2"/>
    <w:rsid w:val="00945173"/>
    <w:rsid w:val="0096727C"/>
    <w:rsid w:val="00987C91"/>
    <w:rsid w:val="0099182A"/>
    <w:rsid w:val="009A12E6"/>
    <w:rsid w:val="009A2ADB"/>
    <w:rsid w:val="009A552D"/>
    <w:rsid w:val="009B6009"/>
    <w:rsid w:val="009C2672"/>
    <w:rsid w:val="009C3DEF"/>
    <w:rsid w:val="009C770C"/>
    <w:rsid w:val="009D602A"/>
    <w:rsid w:val="009E5DFF"/>
    <w:rsid w:val="009E696D"/>
    <w:rsid w:val="009E7EF9"/>
    <w:rsid w:val="009F22FD"/>
    <w:rsid w:val="009F295C"/>
    <w:rsid w:val="00A118D5"/>
    <w:rsid w:val="00A17D92"/>
    <w:rsid w:val="00A23601"/>
    <w:rsid w:val="00A26C8B"/>
    <w:rsid w:val="00A4059C"/>
    <w:rsid w:val="00A64550"/>
    <w:rsid w:val="00A74871"/>
    <w:rsid w:val="00A7522B"/>
    <w:rsid w:val="00A86429"/>
    <w:rsid w:val="00A876B0"/>
    <w:rsid w:val="00A919AE"/>
    <w:rsid w:val="00A92340"/>
    <w:rsid w:val="00AB0C86"/>
    <w:rsid w:val="00AB2A10"/>
    <w:rsid w:val="00AB43D2"/>
    <w:rsid w:val="00AB5004"/>
    <w:rsid w:val="00AB78A8"/>
    <w:rsid w:val="00AC6A22"/>
    <w:rsid w:val="00AC70B2"/>
    <w:rsid w:val="00AE2433"/>
    <w:rsid w:val="00AF1B75"/>
    <w:rsid w:val="00AF3F6E"/>
    <w:rsid w:val="00B16079"/>
    <w:rsid w:val="00B20051"/>
    <w:rsid w:val="00B25107"/>
    <w:rsid w:val="00B25111"/>
    <w:rsid w:val="00B25E2C"/>
    <w:rsid w:val="00B44296"/>
    <w:rsid w:val="00B4574F"/>
    <w:rsid w:val="00B535DA"/>
    <w:rsid w:val="00B56781"/>
    <w:rsid w:val="00B63375"/>
    <w:rsid w:val="00B73C54"/>
    <w:rsid w:val="00B7698E"/>
    <w:rsid w:val="00B82A27"/>
    <w:rsid w:val="00B83A36"/>
    <w:rsid w:val="00B87856"/>
    <w:rsid w:val="00B915E9"/>
    <w:rsid w:val="00B92D7F"/>
    <w:rsid w:val="00B93C60"/>
    <w:rsid w:val="00BA79FF"/>
    <w:rsid w:val="00BB147E"/>
    <w:rsid w:val="00BB30B7"/>
    <w:rsid w:val="00BC4AF6"/>
    <w:rsid w:val="00BD526D"/>
    <w:rsid w:val="00BE62F1"/>
    <w:rsid w:val="00BE6F7B"/>
    <w:rsid w:val="00C035F5"/>
    <w:rsid w:val="00C07CCD"/>
    <w:rsid w:val="00C22777"/>
    <w:rsid w:val="00C26CC2"/>
    <w:rsid w:val="00C3116D"/>
    <w:rsid w:val="00C509AB"/>
    <w:rsid w:val="00C516FC"/>
    <w:rsid w:val="00C57332"/>
    <w:rsid w:val="00C731B5"/>
    <w:rsid w:val="00C745EB"/>
    <w:rsid w:val="00C800DB"/>
    <w:rsid w:val="00C9528A"/>
    <w:rsid w:val="00C96B85"/>
    <w:rsid w:val="00CA181A"/>
    <w:rsid w:val="00CA35E9"/>
    <w:rsid w:val="00CB6AE6"/>
    <w:rsid w:val="00CD270B"/>
    <w:rsid w:val="00CD34CB"/>
    <w:rsid w:val="00CD4B99"/>
    <w:rsid w:val="00CD5305"/>
    <w:rsid w:val="00CD7C90"/>
    <w:rsid w:val="00CE612B"/>
    <w:rsid w:val="00CE766E"/>
    <w:rsid w:val="00D1344F"/>
    <w:rsid w:val="00D1536F"/>
    <w:rsid w:val="00D16B14"/>
    <w:rsid w:val="00D2021A"/>
    <w:rsid w:val="00D21C2D"/>
    <w:rsid w:val="00D4233E"/>
    <w:rsid w:val="00D5438C"/>
    <w:rsid w:val="00D555DC"/>
    <w:rsid w:val="00D56965"/>
    <w:rsid w:val="00D61743"/>
    <w:rsid w:val="00D65DC8"/>
    <w:rsid w:val="00D7202B"/>
    <w:rsid w:val="00D76423"/>
    <w:rsid w:val="00D77656"/>
    <w:rsid w:val="00D81682"/>
    <w:rsid w:val="00D82D24"/>
    <w:rsid w:val="00DA3E34"/>
    <w:rsid w:val="00DB31BF"/>
    <w:rsid w:val="00DC52D7"/>
    <w:rsid w:val="00DE1911"/>
    <w:rsid w:val="00DE516C"/>
    <w:rsid w:val="00DF2FB6"/>
    <w:rsid w:val="00E01B24"/>
    <w:rsid w:val="00E2396D"/>
    <w:rsid w:val="00E423B5"/>
    <w:rsid w:val="00E44744"/>
    <w:rsid w:val="00E47552"/>
    <w:rsid w:val="00E50F0D"/>
    <w:rsid w:val="00E532A6"/>
    <w:rsid w:val="00E54AB7"/>
    <w:rsid w:val="00E71C5C"/>
    <w:rsid w:val="00E731FC"/>
    <w:rsid w:val="00E8176E"/>
    <w:rsid w:val="00E84932"/>
    <w:rsid w:val="00E97CC1"/>
    <w:rsid w:val="00EB25E4"/>
    <w:rsid w:val="00EB4DAD"/>
    <w:rsid w:val="00EB75DD"/>
    <w:rsid w:val="00EE4C63"/>
    <w:rsid w:val="00EF5642"/>
    <w:rsid w:val="00EF70A3"/>
    <w:rsid w:val="00F031C4"/>
    <w:rsid w:val="00F224AD"/>
    <w:rsid w:val="00F253BC"/>
    <w:rsid w:val="00F33337"/>
    <w:rsid w:val="00F35E70"/>
    <w:rsid w:val="00F409E7"/>
    <w:rsid w:val="00F438A7"/>
    <w:rsid w:val="00F43F82"/>
    <w:rsid w:val="00F55FD7"/>
    <w:rsid w:val="00F5736B"/>
    <w:rsid w:val="00F623A0"/>
    <w:rsid w:val="00F81656"/>
    <w:rsid w:val="00F91CC7"/>
    <w:rsid w:val="00F95AC1"/>
    <w:rsid w:val="00FA788D"/>
    <w:rsid w:val="00FC5646"/>
    <w:rsid w:val="00FD7FD5"/>
    <w:rsid w:val="00FE3848"/>
    <w:rsid w:val="00FE79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25720E05"/>
  <w15:docId w15:val="{8C04E4D7-7517-4302-B2EF-321B9FB7C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5646"/>
    <w:pPr>
      <w:spacing w:after="0" w:line="240" w:lineRule="auto"/>
    </w:pPr>
    <w:rPr>
      <w:rFonts w:ascii="Times New Roman" w:eastAsia="Times New Roman" w:hAnsi="Times New Roman" w:cs="Angsana New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16C28"/>
    <w:pPr>
      <w:keepNext/>
      <w:jc w:val="center"/>
      <w:outlineLvl w:val="0"/>
    </w:pPr>
    <w:rPr>
      <w:b/>
      <w:bCs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916C28"/>
    <w:pPr>
      <w:keepNext/>
      <w:jc w:val="center"/>
      <w:outlineLvl w:val="1"/>
    </w:pPr>
    <w:rPr>
      <w:b/>
      <w:bCs/>
      <w:sz w:val="16"/>
      <w:szCs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C564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C5646"/>
    <w:rPr>
      <w:rFonts w:ascii="Times New Roman" w:eastAsia="Times New Roman" w:hAnsi="Times New Roman" w:cs="Angsana New"/>
      <w:sz w:val="24"/>
      <w:szCs w:val="24"/>
    </w:rPr>
  </w:style>
  <w:style w:type="paragraph" w:styleId="Footer">
    <w:name w:val="footer"/>
    <w:basedOn w:val="Normal"/>
    <w:link w:val="FooterChar"/>
    <w:rsid w:val="00FC56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C5646"/>
    <w:rPr>
      <w:rFonts w:ascii="Times New Roman" w:eastAsia="Times New Roman" w:hAnsi="Times New Roman" w:cs="Angsana New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16C28"/>
    <w:rPr>
      <w:rFonts w:ascii="Times New Roman" w:eastAsia="Times New Roman" w:hAnsi="Times New Roman" w:cs="Angsana New"/>
      <w:b/>
      <w:bCs/>
      <w:sz w:val="24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rsid w:val="00916C28"/>
    <w:rPr>
      <w:rFonts w:ascii="Times New Roman" w:eastAsia="Times New Roman" w:hAnsi="Times New Roman" w:cs="Angsana New"/>
      <w:b/>
      <w:bCs/>
      <w:sz w:val="16"/>
      <w:szCs w:val="16"/>
      <w:lang w:eastAsia="zh-CN"/>
    </w:rPr>
  </w:style>
  <w:style w:type="paragraph" w:styleId="CommentText">
    <w:name w:val="annotation text"/>
    <w:basedOn w:val="Normal"/>
    <w:link w:val="CommentTextChar"/>
    <w:semiHidden/>
    <w:rsid w:val="00916C28"/>
    <w:rPr>
      <w:rFonts w:eastAsia="SimSun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semiHidden/>
    <w:rsid w:val="00916C28"/>
    <w:rPr>
      <w:rFonts w:ascii="Times New Roman" w:eastAsia="SimSun" w:hAnsi="Times New Roman" w:cs="Angsana New"/>
      <w:sz w:val="20"/>
      <w:szCs w:val="20"/>
      <w:lang w:eastAsia="zh-CN"/>
    </w:rPr>
  </w:style>
  <w:style w:type="character" w:styleId="PageNumber">
    <w:name w:val="page number"/>
    <w:basedOn w:val="DefaultParagraphFont"/>
    <w:rsid w:val="00916C28"/>
  </w:style>
  <w:style w:type="table" w:styleId="TableGrid">
    <w:name w:val="Table Grid"/>
    <w:basedOn w:val="TableNormal"/>
    <w:uiPriority w:val="59"/>
    <w:rsid w:val="00916C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916C28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16C28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916C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16C28"/>
    <w:rPr>
      <w:rFonts w:ascii="Tahoma" w:eastAsia="Times New Roman" w:hAnsi="Tahoma" w:cs="Tahoma"/>
      <w:sz w:val="16"/>
      <w:szCs w:val="16"/>
    </w:rPr>
  </w:style>
  <w:style w:type="table" w:styleId="TableElegant">
    <w:name w:val="Table Elegant"/>
    <w:basedOn w:val="TableNormal"/>
    <w:rsid w:val="00916C28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basedOn w:val="DefaultParagraphFont"/>
    <w:rsid w:val="00916C2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25E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0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lcs.gov.bt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6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mbo</dc:creator>
  <cp:lastModifiedBy>jigme Jorden</cp:lastModifiedBy>
  <cp:revision>110</cp:revision>
  <cp:lastPrinted>2018-09-26T03:45:00Z</cp:lastPrinted>
  <dcterms:created xsi:type="dcterms:W3CDTF">2013-03-04T09:08:00Z</dcterms:created>
  <dcterms:modified xsi:type="dcterms:W3CDTF">2018-09-26T03:46:00Z</dcterms:modified>
</cp:coreProperties>
</file>